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5F9C1" w14:textId="5C4935D0" w:rsidR="009606C0" w:rsidRDefault="009606C0">
      <w:pPr>
        <w:rPr>
          <w:lang w:val="es-ES"/>
        </w:rPr>
      </w:pPr>
      <w:r>
        <w:rPr>
          <w:lang w:val="es-ES"/>
        </w:rPr>
        <w:t>Responda correctamente el siguiente par de preguntas acerca de Máquinas de Vector Soporte. Justifiquen claramente sus respuestas.</w:t>
      </w:r>
    </w:p>
    <w:p w14:paraId="5CA7BAAA" w14:textId="29B0EE37" w:rsidR="009606C0" w:rsidRDefault="009606C0">
      <w:pPr>
        <w:rPr>
          <w:lang w:val="es-ES"/>
        </w:rPr>
      </w:pPr>
    </w:p>
    <w:p w14:paraId="7F03586D" w14:textId="10B3C996" w:rsidR="009606C0" w:rsidRDefault="009606C0" w:rsidP="009606C0">
      <w:pPr>
        <w:rPr>
          <w:rFonts w:eastAsiaTheme="minorEastAsia"/>
          <w:sz w:val="18"/>
          <w:szCs w:val="18"/>
        </w:rPr>
      </w:pPr>
      <w:r>
        <w:rPr>
          <w:sz w:val="18"/>
          <w:szCs w:val="18"/>
        </w:rPr>
        <w:t xml:space="preserve">1.- </w:t>
      </w:r>
      <w:r>
        <w:rPr>
          <w:sz w:val="18"/>
          <w:szCs w:val="18"/>
        </w:rPr>
        <w:t xml:space="preserve">Considere el siguiente mapeo de </w:t>
      </w:r>
      <m:oMath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3</m:t>
            </m:r>
          </m:sup>
        </m:sSup>
      </m:oMath>
      <w:r>
        <w:rPr>
          <w:rFonts w:eastAsiaTheme="minorEastAsia"/>
          <w:sz w:val="18"/>
          <w:szCs w:val="18"/>
        </w:rPr>
        <w:t xml:space="preserve">  a </w:t>
      </w:r>
      <m:oMath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10</m:t>
            </m:r>
          </m:sup>
        </m:sSup>
      </m:oMath>
      <w:r>
        <w:rPr>
          <w:rFonts w:eastAsiaTheme="minorEastAsia"/>
          <w:sz w:val="18"/>
          <w:szCs w:val="18"/>
        </w:rPr>
        <w:t xml:space="preserve"> </w:t>
      </w:r>
    </w:p>
    <w:p w14:paraId="3E6446E8" w14:textId="77777777" w:rsidR="009606C0" w:rsidRDefault="009606C0" w:rsidP="009606C0">
      <w:pPr>
        <w:rPr>
          <w:rFonts w:eastAsiaTheme="minorEastAsia"/>
          <w:sz w:val="18"/>
          <w:szCs w:val="18"/>
        </w:rPr>
      </w:pPr>
      <w:r>
        <w:rPr>
          <w:rFonts w:eastAsiaTheme="minorEastAsia"/>
          <w:noProof/>
          <w:sz w:val="18"/>
          <w:szCs w:val="18"/>
        </w:rPr>
        <w:drawing>
          <wp:inline distT="0" distB="0" distL="0" distR="0" wp14:anchorId="65243850" wp14:editId="399153C4">
            <wp:extent cx="1562100" cy="208943"/>
            <wp:effectExtent l="0" t="0" r="0" b="63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785" cy="2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10F1F" w14:textId="77777777" w:rsidR="009606C0" w:rsidRDefault="009606C0" w:rsidP="009606C0">
      <w:pPr>
        <w:rPr>
          <w:rFonts w:eastAsiaTheme="minorEastAsia"/>
          <w:sz w:val="18"/>
          <w:szCs w:val="18"/>
        </w:rPr>
      </w:pPr>
      <w:r>
        <w:rPr>
          <w:rFonts w:eastAsiaTheme="minorEastAsia"/>
          <w:noProof/>
          <w:sz w:val="18"/>
          <w:szCs w:val="18"/>
        </w:rPr>
        <w:drawing>
          <wp:inline distT="0" distB="0" distL="0" distR="0" wp14:anchorId="174765F7" wp14:editId="291F6D74">
            <wp:extent cx="3514725" cy="508081"/>
            <wp:effectExtent l="0" t="0" r="0" b="635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869" cy="519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DCDC3" w14:textId="48B2DC54" w:rsidR="009606C0" w:rsidRDefault="009606C0" w:rsidP="009606C0">
      <w:pPr>
        <w:rPr>
          <w:rFonts w:eastAsiaTheme="minorEastAsia"/>
          <w:noProof/>
          <w:sz w:val="18"/>
          <w:szCs w:val="18"/>
        </w:rPr>
      </w:pPr>
      <w:r>
        <w:rPr>
          <w:rFonts w:eastAsiaTheme="minorEastAsia"/>
          <w:sz w:val="18"/>
          <w:szCs w:val="18"/>
        </w:rPr>
        <w:t>Desarrolle la justificación algebr</w:t>
      </w:r>
      <w:r w:rsidR="0040780B">
        <w:rPr>
          <w:rFonts w:eastAsiaTheme="minorEastAsia"/>
          <w:sz w:val="18"/>
          <w:szCs w:val="18"/>
        </w:rPr>
        <w:t>a</w:t>
      </w:r>
      <w:r>
        <w:rPr>
          <w:rFonts w:eastAsiaTheme="minorEastAsia"/>
          <w:sz w:val="18"/>
          <w:szCs w:val="18"/>
        </w:rPr>
        <w:t xml:space="preserve">ica (paso a paso) que compruebe que calcular el producto punto entre dos vectores </w:t>
      </w:r>
      <m:oMath>
        <m:r>
          <w:rPr>
            <w:rFonts w:ascii="Cambria Math" w:eastAsiaTheme="minorEastAsia" w:hAnsi="Cambria Math"/>
            <w:sz w:val="18"/>
            <w:szCs w:val="18"/>
          </w:rPr>
          <m:t>ϕ(</m:t>
        </m:r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</w:rPr>
              <m:t>i</m:t>
            </m:r>
          </m:sub>
        </m:sSub>
        <m:r>
          <w:rPr>
            <w:rFonts w:ascii="Cambria Math" w:eastAsiaTheme="minorEastAsia" w:hAnsi="Cambria Math"/>
            <w:sz w:val="18"/>
            <w:szCs w:val="18"/>
          </w:rPr>
          <m:t xml:space="preserve">),ϕ( </m:t>
        </m:r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</w:rPr>
              <m:t>j</m:t>
            </m:r>
          </m:sub>
        </m:sSub>
        <m:r>
          <w:rPr>
            <w:rFonts w:ascii="Cambria Math" w:eastAsiaTheme="minorEastAsia" w:hAnsi="Cambria Math"/>
            <w:sz w:val="18"/>
            <w:szCs w:val="18"/>
          </w:rPr>
          <m:t>)∈</m:t>
        </m:r>
        <m:sSup>
          <m:s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10</m:t>
            </m:r>
          </m:sup>
        </m:sSup>
      </m:oMath>
      <w:r>
        <w:rPr>
          <w:rFonts w:eastAsiaTheme="minorEastAsia"/>
          <w:sz w:val="18"/>
          <w:szCs w:val="18"/>
        </w:rPr>
        <w:t xml:space="preserve">, es lo mismo que calcular el polinomio de grado 2 </w:t>
      </w:r>
      <w:r>
        <w:rPr>
          <w:rFonts w:eastAsiaTheme="minorEastAsia"/>
          <w:noProof/>
          <w:sz w:val="18"/>
          <w:szCs w:val="18"/>
        </w:rPr>
        <w:t>siguiente</w:t>
      </w:r>
    </w:p>
    <w:p w14:paraId="03AF8163" w14:textId="7FA260D9" w:rsidR="009606C0" w:rsidRDefault="009606C0" w:rsidP="009606C0">
      <w:pPr>
        <w:rPr>
          <w:lang w:val="es-ES"/>
        </w:rPr>
      </w:pPr>
      <w:r>
        <w:rPr>
          <w:rFonts w:eastAsiaTheme="minorEastAsia"/>
          <w:noProof/>
          <w:sz w:val="18"/>
          <w:szCs w:val="18"/>
        </w:rPr>
        <w:drawing>
          <wp:inline distT="0" distB="0" distL="0" distR="0" wp14:anchorId="35B6C1E0" wp14:editId="3F3873D5">
            <wp:extent cx="1051092" cy="3238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075" cy="33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A6171" w14:textId="0BA11849" w:rsidR="009606C0" w:rsidRDefault="009606C0" w:rsidP="009606C0">
      <w:pPr>
        <w:rPr>
          <w:lang w:val="es-ES"/>
        </w:rPr>
      </w:pPr>
    </w:p>
    <w:p w14:paraId="3E2D50FB" w14:textId="6B888A51" w:rsidR="009606C0" w:rsidRDefault="009606C0" w:rsidP="009606C0">
      <w:pPr>
        <w:rPr>
          <w:lang w:val="es-ES"/>
        </w:rPr>
      </w:pPr>
    </w:p>
    <w:p w14:paraId="702F3D29" w14:textId="18017D0B" w:rsidR="009606C0" w:rsidRDefault="009606C0" w:rsidP="009606C0">
      <w:pPr>
        <w:rPr>
          <w:lang w:val="es-ES"/>
        </w:rPr>
      </w:pPr>
      <w:r>
        <w:rPr>
          <w:lang w:val="es-ES"/>
        </w:rPr>
        <w:t>2.- Si iniciamos pretendiendo maximizar el margen por medio de la siguiente función:</w:t>
      </w:r>
    </w:p>
    <w:p w14:paraId="4DA17284" w14:textId="025CAEAD" w:rsidR="009606C0" w:rsidRDefault="009606C0" w:rsidP="009606C0">
      <w:pPr>
        <w:rPr>
          <w:lang w:val="es-E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F412CE2" wp14:editId="6119C477">
            <wp:simplePos x="0" y="0"/>
            <wp:positionH relativeFrom="column">
              <wp:posOffset>1137285</wp:posOffset>
            </wp:positionH>
            <wp:positionV relativeFrom="paragraph">
              <wp:posOffset>136525</wp:posOffset>
            </wp:positionV>
            <wp:extent cx="1562100" cy="334645"/>
            <wp:effectExtent l="0" t="0" r="0" b="8255"/>
            <wp:wrapTight wrapText="bothSides">
              <wp:wrapPolygon edited="0">
                <wp:start x="0" y="0"/>
                <wp:lineTo x="0" y="20903"/>
                <wp:lineTo x="21337" y="20903"/>
                <wp:lineTo x="21337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s-ES"/>
        </w:rPr>
        <w:t xml:space="preserve">MAXIMIZAR </w:t>
      </w:r>
    </w:p>
    <w:p w14:paraId="38A5C4DE" w14:textId="4A7E3DF6" w:rsidR="009606C0" w:rsidRDefault="009606C0" w:rsidP="009606C0">
      <w:pPr>
        <w:rPr>
          <w:lang w:val="es-ES"/>
        </w:rPr>
      </w:pPr>
    </w:p>
    <w:p w14:paraId="17EA7529" w14:textId="77777777" w:rsidR="009606C0" w:rsidRDefault="009606C0" w:rsidP="009606C0">
      <w:pPr>
        <w:rPr>
          <w:lang w:val="es-ES"/>
        </w:rPr>
      </w:pPr>
    </w:p>
    <w:p w14:paraId="681BD185" w14:textId="389A70E9" w:rsidR="009606C0" w:rsidRDefault="009606C0" w:rsidP="009606C0">
      <w:pPr>
        <w:rPr>
          <w:lang w:val="es-ES"/>
        </w:rPr>
      </w:pPr>
      <w:r>
        <w:rPr>
          <w:lang w:val="es-ES"/>
        </w:rPr>
        <w:t>¿Cuál es la razón para cambiar el problema a resolver por el siguiente?</w:t>
      </w:r>
    </w:p>
    <w:p w14:paraId="5F595833" w14:textId="2C7C7121" w:rsidR="009606C0" w:rsidRDefault="009606C0" w:rsidP="009606C0">
      <w:pPr>
        <w:rPr>
          <w:lang w:val="es-ES"/>
        </w:rPr>
      </w:pPr>
      <w:r>
        <w:rPr>
          <w:noProof/>
        </w:rPr>
        <w:drawing>
          <wp:inline distT="0" distB="0" distL="0" distR="0" wp14:anchorId="0CFC4CDA" wp14:editId="39A29009">
            <wp:extent cx="3196251" cy="1303020"/>
            <wp:effectExtent l="0" t="0" r="444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3676" cy="130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CB9E2" w14:textId="77777777" w:rsidR="009606C0" w:rsidRDefault="009606C0" w:rsidP="009606C0">
      <w:pPr>
        <w:rPr>
          <w:lang w:val="es-ES"/>
        </w:rPr>
      </w:pPr>
    </w:p>
    <w:p w14:paraId="0AE0A4EC" w14:textId="03B2EAB5" w:rsidR="009606C0" w:rsidRPr="009606C0" w:rsidRDefault="009606C0" w:rsidP="009606C0">
      <w:pPr>
        <w:rPr>
          <w:lang w:val="es-ES"/>
        </w:rPr>
      </w:pPr>
      <w:r>
        <w:rPr>
          <w:lang w:val="es-ES"/>
        </w:rPr>
        <w:t>Justifique claramente su respuesta. Tip: tiene qué ver con la estabilidad del algoritmo.</w:t>
      </w:r>
    </w:p>
    <w:sectPr w:rsidR="009606C0" w:rsidRPr="009606C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zYwMLA0tzC3NDZS0lEKTi0uzszPAykwrAUAm/kkpSwAAAA="/>
  </w:docVars>
  <w:rsids>
    <w:rsidRoot w:val="009606C0"/>
    <w:rsid w:val="0040780B"/>
    <w:rsid w:val="0096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F7CA5"/>
  <w15:chartTrackingRefBased/>
  <w15:docId w15:val="{931F0069-37A7-441E-8405-60548FAC7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2</Words>
  <Characters>562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Arana</dc:creator>
  <cp:keywords/>
  <dc:description/>
  <cp:lastModifiedBy>Nancy Arana</cp:lastModifiedBy>
  <cp:revision>2</cp:revision>
  <dcterms:created xsi:type="dcterms:W3CDTF">2021-06-08T21:56:00Z</dcterms:created>
  <dcterms:modified xsi:type="dcterms:W3CDTF">2021-06-09T00:21:00Z</dcterms:modified>
</cp:coreProperties>
</file>